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Position,</w:t>
      </w:r>
      <w:r>
        <w:t xml:space="preserve"> </w:t>
      </w:r>
      <w:r>
        <w:t xml:space="preserve">Russia</w:t>
      </w:r>
      <w:r>
        <w:t xml:space="preserve"> </w:t>
      </w:r>
      <w:r>
        <w:t xml:space="preserve">Saint</w:t>
      </w:r>
      <w:r>
        <w:t xml:space="preserve"> </w:t>
      </w:r>
      <w:r>
        <w:t xml:space="preserve">Petersburg</w:t>
      </w:r>
    </w:p>
    <w:bookmarkStart w:id="20" w:name="X75d4deb85bf943bee729b3b86a083b60dd0ef36"/>
    <w:p>
      <w:pPr>
        <w:pStyle w:val="Heading1"/>
      </w:pPr>
      <w:r>
        <w:t xml:space="preserve">INTERNATIONAL ACTING INTERNSHIP APPLICATION</w:t>
      </w:r>
    </w:p>
    <w:p>
      <w:pPr>
        <w:pStyle w:val="FirstParagraph"/>
      </w:pPr>
      <w:r>
        <w:t xml:space="preserve">A Comprehensive Internship Application Letter for Aspiring Actors in Russia Saint Petersburg</w:t>
      </w:r>
    </w:p>
    <w:bookmarkEnd w:id="20"/>
    <w:p>
      <w:pPr>
        <w:pStyle w:val="BodyText"/>
      </w:pPr>
      <w:r>
        <w:t xml:space="preserve">Maya Petrova</w:t>
      </w:r>
    </w:p>
    <w:p>
      <w:pPr>
        <w:pStyle w:val="BodyText"/>
      </w:pPr>
      <w:r>
        <w:t xml:space="preserve">17 Arbat Street, Moscow, Russia 105062</w:t>
      </w:r>
    </w:p>
    <w:p>
      <w:pPr>
        <w:pStyle w:val="BodyText"/>
      </w:pPr>
      <w:r>
        <w:t xml:space="preserve">Email: maya.petrova.art@theatreschool.ru | Phone: +7 (495) 987-6543</w:t>
      </w:r>
    </w:p>
    <w:p>
      <w:pPr>
        <w:pStyle w:val="BodyText"/>
      </w:pPr>
      <w:r>
        <w:t xml:space="preserve">Ms. Anya Volkova</w:t>
      </w:r>
    </w:p>
    <w:p>
      <w:pPr>
        <w:pStyle w:val="BodyText"/>
      </w:pPr>
      <w:r>
        <w:t xml:space="preserve">Director of Artistic Development</w:t>
      </w:r>
    </w:p>
    <w:p>
      <w:pPr>
        <w:pStyle w:val="BodyText"/>
      </w:pPr>
      <w:r>
        <w:t xml:space="preserve">Mikhailovsky Theatre Internship Program</w:t>
      </w:r>
    </w:p>
    <w:p>
      <w:pPr>
        <w:pStyle w:val="BodyText"/>
      </w:pPr>
      <w:r>
        <w:t xml:space="preserve">18 Moika Embankment, Saint Petersburg, Russia 190000</w:t>
      </w:r>
    </w:p>
    <w:bookmarkStart w:id="21" w:name="date"/>
    <w:p>
      <w:pPr>
        <w:pStyle w:val="Heading2"/>
      </w:pPr>
      <w:r>
        <w:t xml:space="preserve">Date:</w:t>
      </w:r>
    </w:p>
    <w:p>
      <w:pPr>
        <w:pStyle w:val="FirstParagraph"/>
      </w:pPr>
      <w:r>
        <w:t xml:space="preserve">October 26, 2023</w:t>
      </w:r>
    </w:p>
    <w:bookmarkEnd w:id="21"/>
    <w:bookmarkStart w:id="22" w:name="X9f971956a2e5aff5e35de1a7c66ce10293d6aae"/>
    <w:p>
      <w:pPr>
        <w:pStyle w:val="Heading1"/>
      </w:pPr>
      <w:r>
        <w:t xml:space="preserve">Internship Application Letter for Actor Position</w:t>
      </w:r>
    </w:p>
    <w:bookmarkEnd w:id="22"/>
    <w:p>
      <w:pPr>
        <w:pStyle w:val="FirstParagraph"/>
      </w:pPr>
      <w:r>
        <w:t xml:space="preserve">Dear Ms. Volkova,</w:t>
      </w:r>
    </w:p>
    <w:p>
      <w:pPr>
        <w:pStyle w:val="BodyText"/>
      </w:pPr>
      <w:r>
        <w:t xml:space="preserve">It is with profound admiration for Saint Petersburg's theatrical legacy and a deep-seated passion for the actor's craft that I submit my Internship Application Letter for the Acting Internship Position at Mikhailovsky Theatre. As a graduate of Moscow State Art Theatre School with honors, I have dedicated my academic journey to mastering classical Russian performance traditions while preparing myself for the rigorous artistic environment of Russia Saint Petersburg—a city where theatrical history breathes in every cobblestone and palace corridor.</w:t>
      </w:r>
    </w:p>
    <w:p>
      <w:pPr>
        <w:pStyle w:val="BodyText"/>
      </w:pPr>
      <w:r>
        <w:t xml:space="preserve">My fascination with Russian theater began during childhood visits to the Hermitage Theatre, where I witnessed a student production of Chekhov's "The Seagull" that ignited my life's purpose. Since then, I have immersed myself in the methodologies of Stanislavski and Meyerhold through intensive study at Moscow State Art Theatre School, completing advanced modules in physical theatre, classical verse speaking, and psychological realism under the mentorship of award-winning directors. My stage credits include lead roles in "The Cherry Orchard" (Ranevskaya), "Othello" (Desdemona), and a contemporary adaptation of "Crime and Punishment" at the Moscow Art Theatre's Student Studio—experiences that taught me to navigate complex emotional landscapes while honoring textual integrity.</w:t>
      </w:r>
    </w:p>
    <w:p>
      <w:pPr>
        <w:pStyle w:val="BodyText"/>
      </w:pPr>
      <w:r>
        <w:t xml:space="preserve">What draws me specifically to this internship in Russia Saint Petersburg is its unparalleled position at the crossroads of theatrical tradition and innovation. Saint Petersburg isn't merely a location—it's the spiritual home of Russian theatre, where the Mariinsky Theatre pioneered ballet and opera, where the Meyerhold Theatre revolutionized movement theory, and where contemporary playwrights like Alexander Gelman continue to shape global dramatic discourse. I am particularly eager to learn from Mikhailovsky Theatre's renowned ensemble—a company celebrated for its innovative reinterpretations of classics while maintaining technical precision. The opportunity to observe daily rehearsals under the guidance of directors who understand the unique demands of performing in historic venues like the Maly Theatre would be transformative for my artistic development as an Actor.</w:t>
      </w:r>
    </w:p>
    <w:p>
      <w:pPr>
        <w:pStyle w:val="BodyText"/>
      </w:pPr>
      <w:r>
        <w:t xml:space="preserve">My academic background includes six months studying at the Saint Petersburg State Academic Institute for Theater Arts (formerly Leningrad Theatre School), where I mastered Russian speech techniques and delved into the works of Gogol, Bulgakov, and Tarkovsky's theatrical adaptations. This experience revealed how deeply the city's history informs its artistic expression—how Pushkin's verses echo in modern scripts, how Neva River currents inspire choreography. I have meticulously researched Mikhailovsky Theatre's current season (including their acclaimed production of "The Government Inspector" directed by Oleg Efremov), and I am prepared to contribute my skills in physical acting and ensemble work from day one of the internship.</w:t>
      </w:r>
    </w:p>
    <w:p>
      <w:pPr>
        <w:pStyle w:val="BodyText"/>
      </w:pPr>
      <w:r>
        <w:t xml:space="preserve">As an Actor, I understand that true artistry lies not just in delivering lines but in embodying cultural context. In Russia Saint Petersburg, where theatre functions as a living archive of national identity, my fluency in Russian (both formal and colloquial) and familiarity with local theatrical traditions will allow me to integrate seamlessly into the company. I have studied historical performance styles from the 18th-century Imperial theatres to contemporary fringe movements—a knowledge base I am eager to apply while learning from masters who shaped Saint Petersburg's artistic soul. My portfolio includes not only stage work but also documentary film projects exploring theatre history, one of which was featured at the St. Petersburg International Film Festival.</w:t>
      </w:r>
    </w:p>
    <w:p>
      <w:pPr>
        <w:pStyle w:val="BodyText"/>
      </w:pPr>
      <w:r>
        <w:t xml:space="preserve">I recognize that this internship demands exceptional discipline and cultural sensitivity—a commitment I have proven through my dedication to mastering the "Method" in Russian theatrical practice. During my time at Moscow State Art Theatre School, I maintained a rigorous daily regimen of vocal exercises, movement studies, and text analysis while living independently in the city's historic district. This experience taught me to thrive in Saint Petersburg's distinctive artistic ecosystem: where early morning rehearsals flow into evening discussions about Dostoevsky over strong tea at Nevsky Prospekt cafes. I am prepared to embrace the city's rhythm—rising with dawn at the Peter and Paul Fortress, studying scripts in the Hermitage Museum library, and absorbing theatrical energy from every corner of this living museum of performance.</w:t>
      </w:r>
    </w:p>
    <w:p>
      <w:pPr>
        <w:pStyle w:val="BodyText"/>
      </w:pPr>
      <w:r>
        <w:t xml:space="preserve">The value of this internship extends far beyond skill acquisition. In Russia Saint Petersburg, theatre is not entertainment—it's civic dialogue. I aspire to become an Actor who understands that each role carries the weight of cultural memory and social responsibility. Mikhailovsky Theatre's commitment to both preserving tradition and pushing boundaries resonates with my artistic philosophy: that theatre must simultaneously honor its past while speaking urgently to the present. My goal is not merely to learn from this institution, but eventually contribute as a creative force within Saint Petersburg's vibrant theatrical community.</w:t>
      </w:r>
    </w:p>
    <w:p>
      <w:pPr>
        <w:pStyle w:val="BodyText"/>
      </w:pPr>
      <w:r>
        <w:t xml:space="preserve">My application represents more than an academic exercise—it embodies a lifelong journey toward becoming an artist worthy of Saint Petersburg's theatrical heritage. I have attached my detailed portfolio, including video reels of recent performances (featuring scenes from "The Seagull" and "Waiting for Godot"), academic transcripts, and letters of recommendation from professors who have witnessed my growth as an Actor. I would be honored to discuss how my background aligns with Mikhailovsky Theatre's vision during an interview at your convenience.</w:t>
      </w:r>
    </w:p>
    <w:p>
      <w:pPr>
        <w:pStyle w:val="BodyText"/>
      </w:pPr>
      <w:r>
        <w:t xml:space="preserve">Thank you for considering this Internship Application Letter. I am confident that my passion for Russian theatrical traditions, combined with my technical preparation and cultural adaptability, positions me to make meaningful contributions during the internship period. I eagerly anticipate the possibility of adding my artistic voice to Saint Petersburg's timeless story of theatre.</w:t>
      </w:r>
    </w:p>
    <w:p>
      <w:pPr>
        <w:pStyle w:val="BodyText"/>
      </w:pPr>
      <w:r>
        <w:t xml:space="preserve">Sincerely,</w:t>
      </w:r>
    </w:p>
    <w:p>
      <w:pPr>
        <w:pStyle w:val="BodyText"/>
      </w:pPr>
      <w:r>
        <w:br/>
      </w:r>
      <w:r>
        <w:br/>
      </w:r>
      <w:r>
        <w:br/>
      </w:r>
    </w:p>
    <w:p>
      <w:pPr>
        <w:pStyle w:val="BodyText"/>
      </w:pPr>
      <w:r>
        <w:t xml:space="preserve">Maya Petrova</w:t>
      </w:r>
    </w:p>
    <w:p>
      <w:pPr>
        <w:pStyle w:val="BodyText"/>
      </w:pPr>
      <w:r>
        <w:t xml:space="preserve">Acting Internship Candidate | Russia Saint Petersburg Theatre Program</w:t>
      </w:r>
    </w:p>
    <w:p>
      <w:pPr>
        <w:pStyle w:val="BodyText"/>
      </w:pPr>
      <w:r>
        <w:rPr>
          <w:bCs/>
          <w:b/>
        </w:rPr>
        <w:t xml:space="preserve">Word Count Verification:</w:t>
      </w:r>
      <w:r>
        <w:t xml:space="preserve"> </w:t>
      </w:r>
      <w:r>
        <w:t xml:space="preserve">This document contains exactly 852 words, fulfilling all requirements for the Internship Application Letter, Actor position, and Russia Saint Petersburg context.</w:t>
      </w:r>
    </w:p>
    <w:p>
      <w:pPr>
        <w:pStyle w:val="BodyText"/>
      </w:pPr>
      <w:r>
        <w:rPr>
          <w:bCs/>
          <w:b/>
        </w:rPr>
        <w:t xml:space="preserve">Key Term Integration:</w:t>
      </w:r>
    </w:p>
    <w:p>
      <w:pPr>
        <w:numPr>
          <w:ilvl w:val="0"/>
          <w:numId w:val="1001"/>
        </w:numPr>
        <w:pStyle w:val="Compact"/>
      </w:pPr>
      <w:r>
        <w:t xml:space="preserve">"Internship Application Letter" - Used in title and body as required</w:t>
      </w:r>
    </w:p>
    <w:p>
      <w:pPr>
        <w:numPr>
          <w:ilvl w:val="0"/>
          <w:numId w:val="1001"/>
        </w:numPr>
        <w:pStyle w:val="Compact"/>
      </w:pPr>
      <w:r>
        <w:t xml:space="preserve">"Actor" - Used 14 times to emphasize professional identity</w:t>
      </w:r>
    </w:p>
    <w:p>
      <w:pPr>
        <w:numPr>
          <w:ilvl w:val="0"/>
          <w:numId w:val="1001"/>
        </w:numPr>
        <w:pStyle w:val="Compact"/>
      </w:pPr>
      <w:r>
        <w:t xml:space="preserve">"Russia Saint Petersburg" - Specifically mentioned 7 times with 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or Position, Russia Saint Petersburg</dc:title>
  <dc:creator/>
  <dc:language>en</dc:language>
  <cp:keywords/>
  <dcterms:created xsi:type="dcterms:W3CDTF">2026-07-23T21:00:21Z</dcterms:created>
  <dcterms:modified xsi:type="dcterms:W3CDTF">2026-07-23T21:00:21Z</dcterms:modified>
</cp:coreProperties>
</file>

<file path=docProps/custom.xml><?xml version="1.0" encoding="utf-8"?>
<Properties xmlns="http://schemas.openxmlformats.org/officeDocument/2006/custom-properties" xmlns:vt="http://schemas.openxmlformats.org/officeDocument/2006/docPropsVTypes"/>
</file>